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51"/>
        <w:gridCol w:w="1296"/>
        <w:gridCol w:w="3716"/>
        <w:gridCol w:w="2727"/>
      </w:tblGrid>
      <w:tr w:rsidR="005F2EE0" w:rsidRPr="005F2EE0" w14:paraId="24EE24EF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3BB6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First na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AA483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Last na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A2783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Affil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E9F1C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Email</w:t>
            </w:r>
          </w:p>
        </w:tc>
      </w:tr>
      <w:tr w:rsidR="005F2EE0" w:rsidRPr="005F2EE0" w14:paraId="3B234C0D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BA80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risti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3A387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la-Kokk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95D75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Arkans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427B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malakok@uark.edu</w:t>
            </w:r>
          </w:p>
        </w:tc>
      </w:tr>
      <w:tr w:rsidR="005F2EE0" w:rsidRPr="005F2EE0" w14:paraId="4D92261C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2962A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Reymar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BA183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F489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exas Tech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0066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reyalcan@ttu.edu</w:t>
            </w:r>
          </w:p>
        </w:tc>
      </w:tr>
      <w:tr w:rsidR="005F2EE0" w:rsidRPr="005F2EE0" w14:paraId="22549D37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CCDCB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ara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3BF21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tkin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C3D47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S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B9DCB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stutzmas@gmail.com</w:t>
            </w:r>
          </w:p>
        </w:tc>
      </w:tr>
      <w:tr w:rsidR="005F2EE0" w:rsidRPr="005F2EE0" w14:paraId="71FFAB19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2006D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Fes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B276D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tta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85D3B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uburn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17395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fsa0005@auburn.edu</w:t>
            </w:r>
          </w:p>
        </w:tc>
      </w:tr>
      <w:tr w:rsidR="005F2EE0" w:rsidRPr="005F2EE0" w14:paraId="07759C7F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53DEE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ose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A673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tw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77284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ontan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50666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atwood@montana.edu</w:t>
            </w:r>
          </w:p>
        </w:tc>
      </w:tr>
      <w:tr w:rsidR="005F2EE0" w:rsidRPr="005F2EE0" w14:paraId="5307B2A8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01592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5FCA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a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AFB4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udson Insurance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05728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bao015@gmail.com</w:t>
            </w:r>
          </w:p>
        </w:tc>
      </w:tr>
      <w:tr w:rsidR="005F2EE0" w:rsidRPr="005F2EE0" w14:paraId="481CFC95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DBC6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Elin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11D8C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ena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B5C22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Virginia Te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E5272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elinor@vt.edu</w:t>
            </w:r>
          </w:p>
        </w:tc>
      </w:tr>
      <w:tr w:rsidR="005F2EE0" w:rsidRPr="005F2EE0" w14:paraId="3BF01AC7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2B70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hand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0515C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hattar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2286D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nsas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9C658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bhattarai@ksu.edu</w:t>
            </w:r>
          </w:p>
        </w:tc>
      </w:tr>
      <w:tr w:rsidR="005F2EE0" w:rsidRPr="005F2EE0" w14:paraId="3DDA3C3B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400E4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harlot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6F6B7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rockm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799EC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Arkans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BF74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.brockman2021@gmail.com</w:t>
            </w:r>
          </w:p>
        </w:tc>
      </w:tr>
      <w:tr w:rsidR="005F2EE0" w:rsidRPr="005F2EE0" w14:paraId="03885063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456A5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a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0C78D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rors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83F09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Oklahom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B0FA8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ade.brorsen@okstate.edu</w:t>
            </w:r>
          </w:p>
        </w:tc>
      </w:tr>
      <w:tr w:rsidR="005F2EE0" w:rsidRPr="005F2EE0" w14:paraId="71C6A87F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087A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ar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E2146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ulu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46B8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0D42C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arunb@ag-risk.org</w:t>
            </w:r>
          </w:p>
        </w:tc>
      </w:tr>
      <w:tr w:rsidR="005F2EE0" w:rsidRPr="005F2EE0" w14:paraId="7FB5C645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3B0DC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ica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8CEFC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ameron-Har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D66BD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nsas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F4282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cameronharp@ksu.edu</w:t>
            </w:r>
          </w:p>
        </w:tc>
      </w:tr>
      <w:tr w:rsidR="005F2EE0" w:rsidRPr="005F2EE0" w14:paraId="7EC06C28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43E4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n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6E5E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arro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BF290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Virginia Te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60EB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nnedb20@vt.edu</w:t>
            </w:r>
          </w:p>
        </w:tc>
      </w:tr>
      <w:tr w:rsidR="005F2EE0" w:rsidRPr="005F2EE0" w14:paraId="5DE175F7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02324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aw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4F3EB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onn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26789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Arkans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ECAE2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connor@uark.edu</w:t>
            </w:r>
          </w:p>
        </w:tc>
      </w:tr>
      <w:tr w:rsidR="005F2EE0" w:rsidRPr="005F2EE0" w14:paraId="71436F4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76B3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el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9A2D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avid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C97F0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Delaw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1B16B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de@udel.edu</w:t>
            </w:r>
          </w:p>
        </w:tc>
      </w:tr>
      <w:tr w:rsidR="005F2EE0" w:rsidRPr="005F2EE0" w14:paraId="70BA7E82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0FE55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i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EBEA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a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46054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udson Insurance Compa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448BF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davis@hudsoninsgroup.com</w:t>
            </w:r>
          </w:p>
        </w:tc>
      </w:tr>
      <w:tr w:rsidR="005F2EE0" w:rsidRPr="005F2EE0" w14:paraId="336154BB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94442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Pa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06660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a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85E62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AU Country Insur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DC241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paul.davis@qbe.com</w:t>
            </w:r>
          </w:p>
        </w:tc>
      </w:tr>
      <w:tr w:rsidR="005F2EE0" w:rsidRPr="005F2EE0" w14:paraId="4004BE9C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FC63A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a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6B4D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reil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53D8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ichigan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73E1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ukejaim@msu.edu</w:t>
            </w:r>
          </w:p>
        </w:tc>
      </w:tr>
      <w:tr w:rsidR="005F2EE0" w:rsidRPr="005F2EE0" w14:paraId="4BE30367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11358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Gr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E264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Gardn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4F1CC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Kentuck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10C85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Grant.Gardner@uky.edu</w:t>
            </w:r>
          </w:p>
        </w:tc>
      </w:tr>
      <w:tr w:rsidR="005F2EE0" w:rsidRPr="005F2EE0" w14:paraId="7D8332C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6770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Xuch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116E5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G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C2997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ississippi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85EA8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xg83@msstate.edu</w:t>
            </w:r>
          </w:p>
        </w:tc>
      </w:tr>
      <w:tr w:rsidR="005F2EE0" w:rsidRPr="005F2EE0" w14:paraId="7F53F5E7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3EFDA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63DC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in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CD892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ornell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4B44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rh245@cornell.edu</w:t>
            </w:r>
          </w:p>
        </w:tc>
      </w:tr>
      <w:tr w:rsidR="005F2EE0" w:rsidRPr="005F2EE0" w14:paraId="5A0D9851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0DAC6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ennif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9B030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Iff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D095D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-State Department of Agricultural Econom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12031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ifft@ksu.edu</w:t>
            </w:r>
          </w:p>
        </w:tc>
      </w:tr>
      <w:tr w:rsidR="005F2EE0" w:rsidRPr="005F2EE0" w14:paraId="31CCCEF6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94B2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erz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49D9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aromczy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7F5B5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Corne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FE12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erzyj@cornell.edu</w:t>
            </w:r>
          </w:p>
        </w:tc>
      </w:tr>
      <w:tr w:rsidR="005F2EE0" w:rsidRPr="005F2EE0" w14:paraId="362EF1B3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2C85A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argar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0FA8F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odlowsk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D2C58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he Ohio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0C12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odlowski.1@osu.edu</w:t>
            </w:r>
          </w:p>
        </w:tc>
      </w:tr>
      <w:tr w:rsidR="005F2EE0" w:rsidRPr="005F2EE0" w14:paraId="0D06138B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FB358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unj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4112D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i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7BE48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nsas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FAA12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unjin@ksu.edu</w:t>
            </w:r>
          </w:p>
        </w:tc>
      </w:tr>
      <w:tr w:rsidR="005F2EE0" w:rsidRPr="005F2EE0" w14:paraId="4163128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2866F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o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0285F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jorli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DA411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California, Berkel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F68C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ottkjorlien@berkeley.edu</w:t>
            </w:r>
          </w:p>
        </w:tc>
      </w:tr>
      <w:tr w:rsidR="005F2EE0" w:rsidRPr="005F2EE0" w14:paraId="0054E565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C9968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acly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0DE0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rop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72D80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Flori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D79AA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kropp@ufl.edu</w:t>
            </w:r>
          </w:p>
        </w:tc>
      </w:tr>
      <w:tr w:rsidR="005F2EE0" w:rsidRPr="005F2EE0" w14:paraId="064F96DE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F0F64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eung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260B6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8FE99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Ohio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0260F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ee.10168@osu.edu</w:t>
            </w:r>
          </w:p>
        </w:tc>
      </w:tr>
      <w:tr w:rsidR="005F2EE0" w:rsidRPr="005F2EE0" w14:paraId="192299ED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5B64A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ingy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31B96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38B7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uburn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2A8AF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zl0315@auburn.edu</w:t>
            </w:r>
          </w:p>
        </w:tc>
      </w:tr>
      <w:tr w:rsidR="005F2EE0" w:rsidRPr="005F2EE0" w14:paraId="77A32A82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77CB4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argar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BF174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Lippsmey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ECAB2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nsas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6EBF0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lippsme@ksu.edu</w:t>
            </w:r>
          </w:p>
        </w:tc>
      </w:tr>
      <w:tr w:rsidR="005F2EE0" w:rsidRPr="005F2EE0" w14:paraId="4E0BE6AE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A2BB8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a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021A0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ill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CE6B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udson Cr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1BDD7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milless@hudsoninsgroup.com</w:t>
            </w:r>
          </w:p>
        </w:tc>
      </w:tr>
      <w:tr w:rsidR="005F2EE0" w:rsidRPr="005F2EE0" w14:paraId="146E668E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D8C3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enriq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18B5C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onac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027C0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Illino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5D896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c30@illinois.edu</w:t>
            </w:r>
          </w:p>
        </w:tc>
      </w:tr>
      <w:tr w:rsidR="005F2EE0" w:rsidRPr="005F2EE0" w14:paraId="606B39F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61198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ech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1DE00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Pagg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287A6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BD58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ickeyp@ag-risk.org</w:t>
            </w:r>
          </w:p>
        </w:tc>
      </w:tr>
      <w:tr w:rsidR="005F2EE0" w:rsidRPr="005F2EE0" w14:paraId="4D74FA14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9A983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X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F0CC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Ph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2A76C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SDA-Risk Management Age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C730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XuanHong.Pham@usda.gov</w:t>
            </w:r>
          </w:p>
        </w:tc>
      </w:tr>
      <w:tr w:rsidR="005F2EE0" w:rsidRPr="005F2EE0" w14:paraId="7558E59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AAAFC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ya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25347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Prac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5A794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nsas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EC17C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dpracht@ksu.edu</w:t>
            </w:r>
          </w:p>
        </w:tc>
      </w:tr>
      <w:tr w:rsidR="005F2EE0" w:rsidRPr="005F2EE0" w14:paraId="1F0A7BB2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BAEF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R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23F1B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Reje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FC543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orth Carolin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89DC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rmrejesu@ncsu.edu</w:t>
            </w:r>
          </w:p>
        </w:tc>
      </w:tr>
      <w:tr w:rsidR="005F2EE0" w:rsidRPr="005F2EE0" w14:paraId="5A509D7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38144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7000D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hmi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DC8EA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Great Americ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5A252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schmitt@gaig.com</w:t>
            </w:r>
          </w:p>
        </w:tc>
      </w:tr>
      <w:tr w:rsidR="005F2EE0" w:rsidRPr="005F2EE0" w14:paraId="3D5AA2B9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B4C21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G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8664C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hnitk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D565F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Illino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B55A6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hnitke@illinois.edu</w:t>
            </w:r>
          </w:p>
        </w:tc>
      </w:tr>
      <w:tr w:rsidR="005F2EE0" w:rsidRPr="005F2EE0" w14:paraId="6918B79C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163C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ani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CC71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huurm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DBCD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niversity of California, Da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F2E3C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schuurman@ucdavis.edu</w:t>
            </w:r>
          </w:p>
        </w:tc>
      </w:tr>
      <w:tr w:rsidR="005F2EE0" w:rsidRPr="005F2EE0" w14:paraId="29DE3C86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48BA9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tua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BAB7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chweide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5DE87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R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AB2CB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tuart.schweidel@rcis.com</w:t>
            </w:r>
          </w:p>
        </w:tc>
      </w:tr>
      <w:tr w:rsidR="005F2EE0" w:rsidRPr="005F2EE0" w14:paraId="57C767D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C4995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ij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3AEB4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har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60F2B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4CFE5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bijays@ag-risk.org</w:t>
            </w:r>
          </w:p>
        </w:tc>
      </w:tr>
      <w:tr w:rsidR="005F2EE0" w:rsidRPr="005F2EE0" w14:paraId="6D08A003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6869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a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C5CAD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ou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02486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9FA1A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matts@ag-risk.org</w:t>
            </w:r>
          </w:p>
        </w:tc>
      </w:tr>
      <w:tr w:rsidR="005F2EE0" w:rsidRPr="005F2EE0" w14:paraId="7766C20F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EF7CF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lastRenderedPageBreak/>
              <w:t>Andr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9DC8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tom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E2E4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udson Insurance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32A166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stomper@hudsoninsgroup.com</w:t>
            </w:r>
          </w:p>
        </w:tc>
      </w:tr>
      <w:tr w:rsidR="005F2EE0" w:rsidRPr="005F2EE0" w14:paraId="17847CEC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FAAF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es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BEA6C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0694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Kansas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A4560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tack@ksu.edu</w:t>
            </w:r>
          </w:p>
        </w:tc>
      </w:tr>
      <w:tr w:rsidR="005F2EE0" w:rsidRPr="005F2EE0" w14:paraId="72287BD5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B9165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Fra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99FE2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sibo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B94C5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gricultural Risk Policy Center (ARPC), ND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B22AF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ftsiboe@hotmail.com</w:t>
            </w:r>
          </w:p>
        </w:tc>
      </w:tr>
      <w:tr w:rsidR="005F2EE0" w:rsidRPr="005F2EE0" w14:paraId="58A1139E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239CA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y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3E944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urn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CA61A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orth Dakot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11D83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ylan.turner@ndsu.edu</w:t>
            </w:r>
          </w:p>
        </w:tc>
      </w:tr>
      <w:tr w:rsidR="005F2EE0" w:rsidRPr="005F2EE0" w14:paraId="5D010AD9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A797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Osc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3187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Verga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1D2F5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Veri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F093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overgara@verisk.com</w:t>
            </w:r>
          </w:p>
        </w:tc>
      </w:tr>
      <w:tr w:rsidR="005F2EE0" w:rsidRPr="005F2EE0" w14:paraId="7B88EF96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0A037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i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32F35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i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AF5DD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B1369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imw@ag-risk.org</w:t>
            </w:r>
          </w:p>
        </w:tc>
      </w:tr>
      <w:tr w:rsidR="005F2EE0" w:rsidRPr="005F2EE0" w14:paraId="4B0C410A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5C438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unja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96890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129660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uburn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F9E6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szw0161@auburn.edu</w:t>
            </w:r>
          </w:p>
        </w:tc>
      </w:tr>
      <w:tr w:rsidR="005F2EE0" w:rsidRPr="005F2EE0" w14:paraId="061039BC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7E6E3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hom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D16C8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Wor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D5D9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SDA/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3D69C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homas.worth@usda.gov</w:t>
            </w:r>
          </w:p>
        </w:tc>
      </w:tr>
      <w:tr w:rsidR="005F2EE0" w:rsidRPr="005F2EE0" w14:paraId="2C5662E0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83A27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proofErr w:type="spellStart"/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ongqi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FD49EF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0A3C5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Arizon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B92892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ongqiang.yan@asu.edu</w:t>
            </w:r>
          </w:p>
        </w:tc>
      </w:tr>
      <w:tr w:rsidR="005F2EE0" w:rsidRPr="005F2EE0" w14:paraId="28166318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1BEC5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68B9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Zachari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65EC5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C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294A5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tomz@ag-risk.org</w:t>
            </w:r>
          </w:p>
        </w:tc>
      </w:tr>
      <w:tr w:rsidR="005F2EE0" w:rsidRPr="005F2EE0" w14:paraId="042110A9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467FB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av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7612D7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Zanon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BD8DB5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USDA-Risk Management Age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F23D2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David.Zanoni@usda.gov</w:t>
            </w:r>
          </w:p>
        </w:tc>
      </w:tr>
      <w:tr w:rsidR="005F2EE0" w:rsidRPr="005F2EE0" w14:paraId="2BFB4EDF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8D0C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if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BF252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Zh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0163D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orth Dakot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5F458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yifei.zhang.2@ndsu.edu</w:t>
            </w:r>
          </w:p>
        </w:tc>
      </w:tr>
      <w:tr w:rsidR="005F2EE0" w:rsidRPr="005F2EE0" w14:paraId="58CCF50E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0D7A08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uli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0F6784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Zh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2E7ED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udson Insurance Compa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88590C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julienzhang@hudsoninsgroup.com</w:t>
            </w:r>
          </w:p>
        </w:tc>
      </w:tr>
      <w:tr w:rsidR="005F2EE0" w:rsidRPr="005F2EE0" w14:paraId="1A8848A3" w14:textId="77777777" w:rsidTr="005F2EE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E1EFCE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o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B983E1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Zha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054AF9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North Dakota State Univer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9EC3A" w14:textId="77777777" w:rsidR="005F2EE0" w:rsidRPr="005F2EE0" w:rsidRDefault="005F2EE0" w:rsidP="005F2EE0">
            <w:pPr>
              <w:spacing w:after="0" w:line="240" w:lineRule="auto"/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</w:pPr>
            <w:r w:rsidRPr="005F2EE0">
              <w:rPr>
                <w:rFonts w:ascii="Times New Roman" w:eastAsia="Times New Roman" w:hAnsi="Times New Roman"/>
                <w:bCs w:val="0"/>
                <w:color w:val="000000"/>
                <w:sz w:val="18"/>
                <w:szCs w:val="18"/>
              </w:rPr>
              <w:t>hongxi.zhao@ndsu.edu</w:t>
            </w:r>
          </w:p>
        </w:tc>
      </w:tr>
    </w:tbl>
    <w:p w14:paraId="6A53E390" w14:textId="77777777" w:rsidR="00DF4632" w:rsidRDefault="00DF4632"/>
    <w:sectPr w:rsidR="00DF46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srC0NDM3NDM0NTJS0lEKTi0uzszPAykwrAUA0SqkSiwAAAA="/>
  </w:docVars>
  <w:rsids>
    <w:rsidRoot w:val="005F2EE0"/>
    <w:rsid w:val="00111E2C"/>
    <w:rsid w:val="001173C6"/>
    <w:rsid w:val="00166D1E"/>
    <w:rsid w:val="003401B0"/>
    <w:rsid w:val="00396603"/>
    <w:rsid w:val="003E33C7"/>
    <w:rsid w:val="004C5C8D"/>
    <w:rsid w:val="005F2EE0"/>
    <w:rsid w:val="006B37A2"/>
    <w:rsid w:val="008D281F"/>
    <w:rsid w:val="008F52CC"/>
    <w:rsid w:val="009710EE"/>
    <w:rsid w:val="009D4000"/>
    <w:rsid w:val="00A3750A"/>
    <w:rsid w:val="00BA5F48"/>
    <w:rsid w:val="00DF4632"/>
    <w:rsid w:val="00EF4360"/>
    <w:rsid w:val="00F21F1E"/>
    <w:rsid w:val="00F81831"/>
    <w:rsid w:val="00FD3553"/>
    <w:rsid w:val="00FD7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F8F71"/>
  <w15:chartTrackingRefBased/>
  <w15:docId w15:val="{9F85BD92-B441-4BAF-8EA3-ED9CB950B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algun Gothic" w:hAnsi="Calibri" w:cs="Times New Roman"/>
        <w:bCs/>
        <w:color w:val="000000" w:themeColor="text1"/>
        <w:sz w:val="22"/>
        <w:szCs w:val="27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E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2E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2EE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2EE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2EE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2EE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2EE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2EE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2EE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2E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2E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2EE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2EE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2EE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2EE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2EE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2EE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2EE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2EE0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2EE0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2EE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2EE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2E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2E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2E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2E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2E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2E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2EE0"/>
    <w:rPr>
      <w:b/>
      <w:bCs w:val="0"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685</Characters>
  <Application>Microsoft Office Word</Application>
  <DocSecurity>0</DocSecurity>
  <Lines>22</Lines>
  <Paragraphs>6</Paragraphs>
  <ScaleCrop>false</ScaleCrop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jae Won</dc:creator>
  <cp:keywords/>
  <dc:description/>
  <cp:lastModifiedBy>Sunjae Won</cp:lastModifiedBy>
  <cp:revision>1</cp:revision>
  <dcterms:created xsi:type="dcterms:W3CDTF">2026-05-14T10:43:00Z</dcterms:created>
  <dcterms:modified xsi:type="dcterms:W3CDTF">2026-05-14T10:44:00Z</dcterms:modified>
</cp:coreProperties>
</file>